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60719C2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323D51" w:rsidRPr="00323D51">
        <w:rPr>
          <w:rFonts w:cstheme="minorHAnsi"/>
          <w:b/>
          <w:bCs/>
          <w:sz w:val="24"/>
          <w:szCs w:val="24"/>
          <w:lang w:val="en-GB"/>
        </w:rPr>
        <w:t>Protected Area Specialist for development of the Management Plan for Nature Park Dragisnica  and Komarnica</w:t>
      </w:r>
      <w:r w:rsidR="00323D51">
        <w:rPr>
          <w:rFonts w:cstheme="minorHAnsi"/>
          <w:b/>
          <w:bCs/>
          <w:sz w:val="24"/>
          <w:szCs w:val="24"/>
          <w:lang w:val="en-GB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E784B"/>
    <w:multiLevelType w:val="hybridMultilevel"/>
    <w:tmpl w:val="32EABB96"/>
    <w:lvl w:ilvl="0" w:tplc="5CFA6E5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02DAD"/>
    <w:rsid w:val="00183895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D51"/>
    <w:rsid w:val="00323EAD"/>
    <w:rsid w:val="003B3F23"/>
    <w:rsid w:val="003B5C42"/>
    <w:rsid w:val="004523FB"/>
    <w:rsid w:val="004E0902"/>
    <w:rsid w:val="00573DD5"/>
    <w:rsid w:val="0059675D"/>
    <w:rsid w:val="0066096B"/>
    <w:rsid w:val="006B7A43"/>
    <w:rsid w:val="00783398"/>
    <w:rsid w:val="007C246F"/>
    <w:rsid w:val="007E67E1"/>
    <w:rsid w:val="008A0313"/>
    <w:rsid w:val="008B54B7"/>
    <w:rsid w:val="008D0B5C"/>
    <w:rsid w:val="00981E33"/>
    <w:rsid w:val="00A004DC"/>
    <w:rsid w:val="00A067EE"/>
    <w:rsid w:val="00A8565F"/>
    <w:rsid w:val="00AC6168"/>
    <w:rsid w:val="00AD5306"/>
    <w:rsid w:val="00B208CB"/>
    <w:rsid w:val="00B73BDD"/>
    <w:rsid w:val="00BD5BFC"/>
    <w:rsid w:val="00C24756"/>
    <w:rsid w:val="00C603AE"/>
    <w:rsid w:val="00C64038"/>
    <w:rsid w:val="00CF437A"/>
    <w:rsid w:val="00D1642E"/>
    <w:rsid w:val="00E71E0B"/>
    <w:rsid w:val="00E82412"/>
    <w:rsid w:val="00ED31F4"/>
    <w:rsid w:val="00F0581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83DEE-D991-4AE6-A5DE-15687607F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69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5-05-29T06:24:00Z</dcterms:created>
  <dcterms:modified xsi:type="dcterms:W3CDTF">2025-05-29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